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bidiVisual/>
        <w:tblW w:w="9354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166"/>
        <w:gridCol w:w="5756"/>
        <w:gridCol w:w="1432"/>
      </w:tblGrid>
      <w:tr w:rsidR="002B5C4C" w:rsidRPr="003A0316" w14:paraId="4D061350" w14:textId="77777777" w:rsidTr="00F3599E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1D953954" w14:textId="42E096E2" w:rsidR="002B5C4C" w:rsidRPr="003A0316" w:rsidRDefault="002B5C4C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bookmarkStart w:id="0" w:name="_Hlk60599810"/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قسم: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00C4FD80" w14:textId="26A17B6D" w:rsidR="002B5C4C" w:rsidRPr="003A0316" w:rsidRDefault="002B5C4C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برنامج:</w:t>
            </w:r>
            <w:r w:rsidR="00E35FF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ماجستير في ....</w:t>
            </w:r>
            <w:r w:rsidR="003430C1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.. </w:t>
            </w:r>
            <w:r w:rsidR="00ED345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مسار </w:t>
            </w:r>
          </w:p>
        </w:tc>
        <w:tc>
          <w:tcPr>
            <w:tcW w:w="1432" w:type="dxa"/>
            <w:vMerge w:val="restart"/>
            <w:shd w:val="clear" w:color="auto" w:fill="auto"/>
          </w:tcPr>
          <w:p w14:paraId="3AEA63DE" w14:textId="20234067" w:rsidR="002B5C4C" w:rsidRPr="003A0316" w:rsidRDefault="002B5C4C" w:rsidP="00B7460E">
            <w:pPr>
              <w:bidi/>
              <w:spacing w:before="60" w:after="60"/>
              <w:jc w:val="center"/>
              <w:rPr>
                <w:b/>
                <w:bCs/>
                <w:rtl/>
                <w:lang w:bidi="ar-JO"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ختم الرسمي</w:t>
            </w:r>
          </w:p>
        </w:tc>
      </w:tr>
      <w:tr w:rsidR="00B7460E" w:rsidRPr="003A0316" w14:paraId="4A773929" w14:textId="77777777" w:rsidTr="00EE32D9">
        <w:trPr>
          <w:jc w:val="center"/>
        </w:trPr>
        <w:tc>
          <w:tcPr>
            <w:tcW w:w="7922" w:type="dxa"/>
            <w:gridSpan w:val="2"/>
          </w:tcPr>
          <w:p w14:paraId="2C6FD3BE" w14:textId="3A0D3355" w:rsidR="00B7460E" w:rsidRPr="003A0316" w:rsidRDefault="00B7460E" w:rsidP="00EA2E9D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 xml:space="preserve">اعتمدت الخطة الدراسية بقرار مجلس العمداء رقم </w:t>
            </w:r>
            <w:r w:rsidRPr="003A0316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    </w:t>
            </w: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........</w:t>
            </w:r>
            <w:r w:rsidRPr="003A0316">
              <w:rPr>
                <w:rFonts w:ascii="Simplified Arabic" w:hAnsi="Simplified Arabic" w:cs="Simplified Arabic"/>
                <w:b/>
                <w:bCs/>
              </w:rPr>
              <w:t>...</w:t>
            </w: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.    تاريخ ........</w:t>
            </w:r>
            <w:r w:rsidRPr="003A0316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</w:p>
        </w:tc>
        <w:tc>
          <w:tcPr>
            <w:tcW w:w="1432" w:type="dxa"/>
            <w:vMerge/>
          </w:tcPr>
          <w:p w14:paraId="48C1B630" w14:textId="7CDC59D9" w:rsidR="00B7460E" w:rsidRPr="003A0316" w:rsidRDefault="00B7460E" w:rsidP="00B7460E">
            <w:pPr>
              <w:bidi/>
              <w:spacing w:before="60" w:after="60"/>
              <w:jc w:val="both"/>
              <w:rPr>
                <w:b/>
                <w:bCs/>
                <w:rtl/>
                <w:lang w:bidi="ar-JO"/>
              </w:rPr>
            </w:pPr>
          </w:p>
        </w:tc>
      </w:tr>
    </w:tbl>
    <w:bookmarkEnd w:id="0"/>
    <w:p w14:paraId="62F1823D" w14:textId="1EDC991F" w:rsidR="004D4AAF" w:rsidRPr="004D4AAF" w:rsidRDefault="00E5003E" w:rsidP="00E5003E">
      <w:pPr>
        <w:tabs>
          <w:tab w:val="left" w:pos="6987"/>
        </w:tabs>
        <w:bidi/>
        <w:spacing w:after="0"/>
        <w:rPr>
          <w:b/>
          <w:bCs/>
          <w:sz w:val="24"/>
          <w:szCs w:val="24"/>
          <w:rtl/>
          <w:lang w:bidi="ar-JO"/>
        </w:rPr>
      </w:pPr>
      <w:r>
        <w:rPr>
          <w:b/>
          <w:bCs/>
          <w:sz w:val="24"/>
          <w:szCs w:val="24"/>
          <w:rtl/>
          <w:lang w:bidi="ar-JO"/>
        </w:rPr>
        <w:tab/>
      </w: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9360"/>
      </w:tblGrid>
      <w:tr w:rsidR="00B7460E" w:rsidRPr="00D6607F" w14:paraId="2020BE41" w14:textId="77777777" w:rsidTr="00A831EF">
        <w:trPr>
          <w:trHeight w:val="360"/>
          <w:jc w:val="center"/>
        </w:trPr>
        <w:tc>
          <w:tcPr>
            <w:tcW w:w="9360" w:type="dxa"/>
            <w:shd w:val="clear" w:color="auto" w:fill="A8D08D" w:themeFill="accent6" w:themeFillTint="99"/>
            <w:vAlign w:val="center"/>
          </w:tcPr>
          <w:p w14:paraId="21C866E9" w14:textId="70E5EA5F" w:rsidR="00B7460E" w:rsidRPr="00153DA4" w:rsidRDefault="00B7460E" w:rsidP="0031306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بذة عن البرنامج</w:t>
            </w:r>
          </w:p>
        </w:tc>
      </w:tr>
      <w:tr w:rsidR="00B7460E" w:rsidRPr="00D6607F" w14:paraId="6CF9A146" w14:textId="77777777" w:rsidTr="00A831EF">
        <w:trPr>
          <w:trHeight w:val="288"/>
          <w:jc w:val="center"/>
        </w:trPr>
        <w:tc>
          <w:tcPr>
            <w:tcW w:w="9360" w:type="dxa"/>
            <w:vAlign w:val="center"/>
          </w:tcPr>
          <w:p w14:paraId="733FADC0" w14:textId="1ED0351D" w:rsidR="00B7460E" w:rsidRPr="00B7460E" w:rsidRDefault="00B7460E" w:rsidP="00313063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4A1040AD" w14:textId="3C4699BF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799"/>
        <w:gridCol w:w="8561"/>
      </w:tblGrid>
      <w:tr w:rsidR="00B7460E" w:rsidRPr="00D6607F" w14:paraId="42063EC1" w14:textId="77777777" w:rsidTr="00A831EF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61F2FDFA" w14:textId="4B015F2A" w:rsidR="00B7460E" w:rsidRPr="00153DA4" w:rsidRDefault="00B7460E" w:rsidP="005421C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رؤية</w:t>
            </w:r>
            <w:r w:rsidR="00AD53EF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ورسال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برنامج</w:t>
            </w:r>
          </w:p>
        </w:tc>
      </w:tr>
      <w:tr w:rsidR="00AD53EF" w:rsidRPr="00D6607F" w14:paraId="6214B821" w14:textId="77777777" w:rsidTr="001C7F16">
        <w:trPr>
          <w:trHeight w:val="288"/>
          <w:jc w:val="center"/>
        </w:trPr>
        <w:tc>
          <w:tcPr>
            <w:tcW w:w="728" w:type="dxa"/>
            <w:vAlign w:val="center"/>
          </w:tcPr>
          <w:p w14:paraId="6B7C289C" w14:textId="74BE92DE" w:rsidR="00AD53EF" w:rsidRPr="00AD53EF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رؤية</w:t>
            </w:r>
          </w:p>
        </w:tc>
        <w:tc>
          <w:tcPr>
            <w:tcW w:w="8632" w:type="dxa"/>
            <w:vAlign w:val="center"/>
          </w:tcPr>
          <w:p w14:paraId="04A25147" w14:textId="6FAC06E5" w:rsidR="00AD53EF" w:rsidRPr="00B7460E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AD53EF" w:rsidRPr="00D6607F" w14:paraId="28B029FE" w14:textId="77777777" w:rsidTr="001C7F16">
        <w:trPr>
          <w:trHeight w:val="288"/>
          <w:jc w:val="center"/>
        </w:trPr>
        <w:tc>
          <w:tcPr>
            <w:tcW w:w="728" w:type="dxa"/>
            <w:vAlign w:val="center"/>
          </w:tcPr>
          <w:p w14:paraId="5E233E32" w14:textId="7D4E114D" w:rsidR="00AD53EF" w:rsidRPr="00AD53EF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رسالة</w:t>
            </w:r>
          </w:p>
        </w:tc>
        <w:tc>
          <w:tcPr>
            <w:tcW w:w="8632" w:type="dxa"/>
            <w:vAlign w:val="center"/>
          </w:tcPr>
          <w:p w14:paraId="0915E99F" w14:textId="77777777" w:rsidR="00AD53EF" w:rsidRPr="00B7460E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7B851856" w14:textId="3C03A749" w:rsidR="00B7460E" w:rsidRPr="00B7460E" w:rsidRDefault="00B7460E" w:rsidP="00B7460E">
      <w:pPr>
        <w:bidi/>
        <w:spacing w:after="0"/>
        <w:ind w:left="9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571"/>
        <w:gridCol w:w="8789"/>
      </w:tblGrid>
      <w:tr w:rsidR="001C7F16" w:rsidRPr="00D6607F" w14:paraId="77BF6C7E" w14:textId="77777777" w:rsidTr="000D288D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FC806F3" w14:textId="36C2AF33" w:rsidR="001C7F16" w:rsidRPr="00153DA4" w:rsidRDefault="001C7F16" w:rsidP="005421C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53DA4">
              <w:rPr>
                <w:rFonts w:ascii="Simplified Arabic" w:hAnsi="Simplified Arabic" w:cs="Simplified Arabic"/>
                <w:b/>
                <w:bCs/>
                <w:rtl/>
              </w:rPr>
              <w:t>أهداف البرنامج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تعلمية</w:t>
            </w:r>
          </w:p>
        </w:tc>
      </w:tr>
      <w:tr w:rsidR="00B7460E" w:rsidRPr="00D6607F" w14:paraId="3D7346DA" w14:textId="77777777" w:rsidTr="00F538A8">
        <w:trPr>
          <w:trHeight w:val="288"/>
          <w:jc w:val="center"/>
        </w:trPr>
        <w:tc>
          <w:tcPr>
            <w:tcW w:w="571" w:type="dxa"/>
            <w:vAlign w:val="center"/>
          </w:tcPr>
          <w:p w14:paraId="05B22446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1</w:t>
            </w:r>
          </w:p>
        </w:tc>
        <w:tc>
          <w:tcPr>
            <w:tcW w:w="8789" w:type="dxa"/>
          </w:tcPr>
          <w:p w14:paraId="1E2646B5" w14:textId="42B4E5BB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136018F7" w14:textId="77777777" w:rsidTr="00F538A8">
        <w:trPr>
          <w:trHeight w:val="288"/>
          <w:jc w:val="center"/>
        </w:trPr>
        <w:tc>
          <w:tcPr>
            <w:tcW w:w="571" w:type="dxa"/>
            <w:vAlign w:val="center"/>
          </w:tcPr>
          <w:p w14:paraId="0A71DC69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2</w:t>
            </w:r>
          </w:p>
        </w:tc>
        <w:tc>
          <w:tcPr>
            <w:tcW w:w="8789" w:type="dxa"/>
          </w:tcPr>
          <w:p w14:paraId="4D2158FF" w14:textId="30DE0DA0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47CFA297" w14:textId="77777777" w:rsidTr="00F538A8">
        <w:trPr>
          <w:trHeight w:val="288"/>
          <w:jc w:val="center"/>
        </w:trPr>
        <w:tc>
          <w:tcPr>
            <w:tcW w:w="571" w:type="dxa"/>
            <w:vAlign w:val="center"/>
          </w:tcPr>
          <w:p w14:paraId="68AA658A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3</w:t>
            </w:r>
          </w:p>
        </w:tc>
        <w:tc>
          <w:tcPr>
            <w:tcW w:w="8789" w:type="dxa"/>
          </w:tcPr>
          <w:p w14:paraId="6C06469B" w14:textId="51BD9308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7C4E1E23" w14:textId="77777777" w:rsidTr="00F538A8">
        <w:trPr>
          <w:trHeight w:val="288"/>
          <w:jc w:val="center"/>
        </w:trPr>
        <w:tc>
          <w:tcPr>
            <w:tcW w:w="571" w:type="dxa"/>
            <w:vAlign w:val="center"/>
          </w:tcPr>
          <w:p w14:paraId="039D657C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4</w:t>
            </w:r>
          </w:p>
        </w:tc>
        <w:tc>
          <w:tcPr>
            <w:tcW w:w="8789" w:type="dxa"/>
          </w:tcPr>
          <w:p w14:paraId="484AE55E" w14:textId="70BE86ED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14:paraId="76220C6D" w14:textId="77777777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687"/>
        <w:gridCol w:w="8673"/>
      </w:tblGrid>
      <w:tr w:rsidR="001C7F16" w:rsidRPr="004D4AAF" w14:paraId="3A681791" w14:textId="77777777" w:rsidTr="003774E0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5FCB2E7" w14:textId="4267D241" w:rsidR="001C7F16" w:rsidRPr="005773F1" w:rsidRDefault="001C7F16" w:rsidP="004D2CE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تاجات</w:t>
            </w:r>
            <w:r w:rsidRPr="005773F1">
              <w:rPr>
                <w:rFonts w:ascii="Simplified Arabic" w:hAnsi="Simplified Arabic" w:cs="Simplified Arabic"/>
                <w:b/>
                <w:bCs/>
                <w:rtl/>
              </w:rPr>
              <w:t xml:space="preserve"> التعلم للبرنامج</w:t>
            </w:r>
            <w:r>
              <w:rPr>
                <w:rFonts w:ascii="Simplified Arabic" w:hAnsi="Simplified Arabic" w:cs="Simplified Arabic"/>
                <w:b/>
                <w:bCs/>
              </w:rPr>
              <w:t xml:space="preserve">PLOs </w:t>
            </w:r>
          </w:p>
        </w:tc>
      </w:tr>
      <w:tr w:rsidR="003351A5" w:rsidRPr="004D4AAF" w14:paraId="4770C49A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65EDF96C" w14:textId="67B5EF7C" w:rsidR="003351A5" w:rsidRPr="00D82210" w:rsidRDefault="003351A5" w:rsidP="003351A5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1</w:t>
            </w:r>
          </w:p>
        </w:tc>
        <w:tc>
          <w:tcPr>
            <w:tcW w:w="8673" w:type="dxa"/>
            <w:vAlign w:val="center"/>
          </w:tcPr>
          <w:p w14:paraId="7586978C" w14:textId="151154DC" w:rsidR="003351A5" w:rsidRPr="00605711" w:rsidRDefault="003351A5" w:rsidP="003351A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4525C9F2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1514AB5B" w14:textId="12666864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2</w:t>
            </w:r>
          </w:p>
        </w:tc>
        <w:tc>
          <w:tcPr>
            <w:tcW w:w="8673" w:type="dxa"/>
            <w:vAlign w:val="center"/>
          </w:tcPr>
          <w:p w14:paraId="54FE91A2" w14:textId="54F145CD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0D044597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5F183A96" w14:textId="517DCB52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3</w:t>
            </w:r>
          </w:p>
        </w:tc>
        <w:tc>
          <w:tcPr>
            <w:tcW w:w="8673" w:type="dxa"/>
            <w:vAlign w:val="center"/>
          </w:tcPr>
          <w:p w14:paraId="3F8C862D" w14:textId="470FA70F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75227D22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4BDB31E6" w14:textId="02ACBE83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4</w:t>
            </w:r>
          </w:p>
        </w:tc>
        <w:tc>
          <w:tcPr>
            <w:tcW w:w="8673" w:type="dxa"/>
            <w:vAlign w:val="center"/>
          </w:tcPr>
          <w:p w14:paraId="33162F54" w14:textId="3E88BF45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3F4D97C4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744D8FB8" w14:textId="40D9426C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5</w:t>
            </w:r>
          </w:p>
        </w:tc>
        <w:tc>
          <w:tcPr>
            <w:tcW w:w="8673" w:type="dxa"/>
            <w:vAlign w:val="center"/>
          </w:tcPr>
          <w:p w14:paraId="5E8F6CCB" w14:textId="1F1E8539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7C2D6796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081956AF" w14:textId="11A29B59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6</w:t>
            </w:r>
          </w:p>
        </w:tc>
        <w:tc>
          <w:tcPr>
            <w:tcW w:w="8673" w:type="dxa"/>
            <w:vAlign w:val="center"/>
          </w:tcPr>
          <w:p w14:paraId="4F1F3B29" w14:textId="70E9964C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4CA9C9DA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7D80DC48" w14:textId="4425216A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LO7</w:t>
            </w:r>
          </w:p>
        </w:tc>
        <w:tc>
          <w:tcPr>
            <w:tcW w:w="8673" w:type="dxa"/>
            <w:vAlign w:val="center"/>
          </w:tcPr>
          <w:p w14:paraId="538FBF46" w14:textId="4C37E376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0F19223A" w14:textId="4F0F3591" w:rsidR="00CA46B7" w:rsidRPr="00CA46B7" w:rsidRDefault="00CA46B7" w:rsidP="00605711">
      <w:pPr>
        <w:bidi/>
        <w:spacing w:after="0"/>
        <w:rPr>
          <w:b/>
          <w:bCs/>
          <w:rtl/>
          <w:lang w:bidi="ar-JO"/>
        </w:rPr>
      </w:pPr>
    </w:p>
    <w:p w14:paraId="4A62BAD8" w14:textId="6137480D" w:rsidR="00AD53EF" w:rsidRPr="00F538A8" w:rsidRDefault="00AD53EF" w:rsidP="00F538A8">
      <w:pPr>
        <w:shd w:val="clear" w:color="auto" w:fill="A8D08D" w:themeFill="accent6" w:themeFillTint="99"/>
        <w:bidi/>
        <w:rPr>
          <w:rFonts w:ascii="Simplified Arabic" w:hAnsi="Simplified Arabic" w:cs="Simplified Arabic"/>
          <w:b/>
          <w:bCs/>
          <w:rtl/>
          <w:lang w:bidi="ar-JO"/>
        </w:rPr>
      </w:pPr>
      <w:r w:rsidRPr="00F538A8">
        <w:rPr>
          <w:b/>
          <w:bCs/>
        </w:rPr>
        <w:br w:type="page"/>
      </w:r>
      <w:r w:rsidR="001F2567" w:rsidRPr="00F538A8">
        <w:rPr>
          <w:rFonts w:ascii="Simplified Arabic" w:hAnsi="Simplified Arabic" w:cs="Simplified Arabic"/>
          <w:b/>
          <w:bCs/>
          <w:rtl/>
          <w:lang w:bidi="ar-JO"/>
        </w:rPr>
        <w:lastRenderedPageBreak/>
        <w:t>شروط عامة</w:t>
      </w:r>
      <w:r w:rsidR="003430C1">
        <w:rPr>
          <w:rFonts w:ascii="Simplified Arabic" w:hAnsi="Simplified Arabic" w:cs="Simplified Arabic" w:hint="cs"/>
          <w:b/>
          <w:bCs/>
          <w:rtl/>
          <w:lang w:bidi="ar-JO"/>
        </w:rPr>
        <w:t>*</w:t>
      </w:r>
      <w:r w:rsidR="001F2567" w:rsidRPr="00F538A8">
        <w:rPr>
          <w:rFonts w:ascii="Simplified Arabic" w:hAnsi="Simplified Arabic" w:cs="Simplified Arabic"/>
          <w:b/>
          <w:bCs/>
          <w:rtl/>
          <w:lang w:bidi="ar-JO"/>
        </w:rPr>
        <w:t>:</w:t>
      </w:r>
    </w:p>
    <w:p w14:paraId="3BBB15EC" w14:textId="77777777" w:rsidR="00F10F1D" w:rsidRDefault="001F2567" w:rsidP="00F10F1D">
      <w:pPr>
        <w:bidi/>
        <w:spacing w:before="60" w:after="120" w:line="240" w:lineRule="auto"/>
        <w:rPr>
          <w:rFonts w:ascii="Simplified Arabic" w:hAnsi="Simplified Arabic" w:cs="Simplified Arabic" w:hint="cs"/>
          <w:b/>
          <w:bCs/>
          <w:rtl/>
        </w:rPr>
      </w:pPr>
      <w:r w:rsidRPr="00F538A8">
        <w:rPr>
          <w:rFonts w:ascii="Simplified Arabic" w:hAnsi="Simplified Arabic" w:cs="Simplified Arabic"/>
          <w:b/>
          <w:bCs/>
          <w:rtl/>
          <w:lang w:bidi="ar-JO"/>
        </w:rPr>
        <w:t xml:space="preserve">أولاً: </w:t>
      </w:r>
      <w:r w:rsidRPr="00F538A8">
        <w:rPr>
          <w:rFonts w:ascii="Simplified Arabic" w:hAnsi="Simplified Arabic" w:cs="Simplified Arabic"/>
          <w:b/>
          <w:bCs/>
          <w:rtl/>
        </w:rPr>
        <w:t>يشترط في المتقدم للقبول في هذا البرنامج</w:t>
      </w:r>
      <w:r w:rsidRPr="00F538A8">
        <w:rPr>
          <w:rFonts w:ascii="Simplified Arabic" w:hAnsi="Simplified Arabic" w:cs="Simplified Arabic"/>
          <w:b/>
          <w:bCs/>
        </w:rPr>
        <w:t xml:space="preserve"> </w:t>
      </w:r>
    </w:p>
    <w:p w14:paraId="297494B8" w14:textId="6067DA31" w:rsidR="00F10F1D" w:rsidRPr="00F10F1D" w:rsidRDefault="001F2567" w:rsidP="00D16D3F">
      <w:pPr>
        <w:pStyle w:val="ListParagraph"/>
        <w:numPr>
          <w:ilvl w:val="0"/>
          <w:numId w:val="2"/>
        </w:numPr>
        <w:bidi/>
        <w:spacing w:before="60" w:after="120" w:line="240" w:lineRule="auto"/>
        <w:ind w:left="429"/>
        <w:rPr>
          <w:rFonts w:ascii="Simplified Arabic" w:hAnsi="Simplified Arabic" w:cs="Simplified Arabic" w:hint="cs"/>
          <w:b/>
          <w:bCs/>
        </w:rPr>
      </w:pPr>
      <w:r w:rsidRPr="00F10F1D">
        <w:rPr>
          <w:rFonts w:ascii="Simplified Arabic" w:hAnsi="Simplified Arabic" w:cs="Simplified Arabic"/>
          <w:rtl/>
        </w:rPr>
        <w:t>أن يكون حاصلا على درجة البكالوريوس في .................. أو ما يعادل</w:t>
      </w:r>
      <w:r w:rsidR="00F538A8" w:rsidRPr="00F10F1D">
        <w:rPr>
          <w:rFonts w:ascii="Simplified Arabic" w:hAnsi="Simplified Arabic" w:cs="Simplified Arabic" w:hint="cs"/>
          <w:rtl/>
        </w:rPr>
        <w:t>ها</w:t>
      </w:r>
      <w:r w:rsidRPr="00F10F1D">
        <w:rPr>
          <w:rFonts w:ascii="Simplified Arabic" w:hAnsi="Simplified Arabic" w:cs="Simplified Arabic"/>
          <w:rtl/>
        </w:rPr>
        <w:t>، ويجوز النظر في قبول حملة ا</w:t>
      </w:r>
      <w:r w:rsidR="00F538A8" w:rsidRPr="00F10F1D">
        <w:rPr>
          <w:rFonts w:ascii="Simplified Arabic" w:hAnsi="Simplified Arabic" w:cs="Simplified Arabic"/>
          <w:rtl/>
        </w:rPr>
        <w:t>لتخصصات الأخرى الموازية للتخصص</w:t>
      </w:r>
      <w:r w:rsidR="00F10F1D">
        <w:rPr>
          <w:rFonts w:ascii="Simplified Arabic" w:hAnsi="Simplified Arabic" w:cs="Simplified Arabic"/>
          <w:rtl/>
        </w:rPr>
        <w:t xml:space="preserve"> المذكور</w:t>
      </w:r>
      <w:r w:rsidR="00F10F1D">
        <w:rPr>
          <w:rFonts w:ascii="Simplified Arabic" w:hAnsi="Simplified Arabic" w:cs="Simplified Arabic" w:hint="cs"/>
          <w:rtl/>
        </w:rPr>
        <w:t xml:space="preserve"> </w:t>
      </w:r>
      <w:r w:rsidRPr="00F10F1D">
        <w:rPr>
          <w:rFonts w:ascii="Simplified Arabic" w:hAnsi="Simplified Arabic" w:cs="Simplified Arabic"/>
          <w:rtl/>
        </w:rPr>
        <w:t>بموافقة</w:t>
      </w:r>
      <w:r w:rsidR="00F10F1D">
        <w:rPr>
          <w:rFonts w:ascii="Simplified Arabic" w:hAnsi="Simplified Arabic" w:cs="Simplified Arabic" w:hint="cs"/>
          <w:rtl/>
        </w:rPr>
        <w:t xml:space="preserve"> مجلس</w:t>
      </w:r>
      <w:r w:rsidRPr="00F10F1D">
        <w:rPr>
          <w:rFonts w:ascii="Simplified Arabic" w:hAnsi="Simplified Arabic" w:cs="Simplified Arabic"/>
          <w:rtl/>
        </w:rPr>
        <w:t xml:space="preserve"> القسم.</w:t>
      </w:r>
    </w:p>
    <w:p w14:paraId="36ACEEDA" w14:textId="7FC7BC7B" w:rsidR="001F2567" w:rsidRPr="00F10F1D" w:rsidRDefault="001F2567" w:rsidP="00D16D3F">
      <w:pPr>
        <w:pStyle w:val="ListParagraph"/>
        <w:numPr>
          <w:ilvl w:val="0"/>
          <w:numId w:val="2"/>
        </w:numPr>
        <w:bidi/>
        <w:spacing w:before="60" w:after="120" w:line="240" w:lineRule="auto"/>
        <w:ind w:left="429"/>
        <w:rPr>
          <w:rFonts w:ascii="Simplified Arabic" w:hAnsi="Simplified Arabic" w:cs="Simplified Arabic"/>
          <w:b/>
          <w:bCs/>
          <w:rtl/>
        </w:rPr>
      </w:pPr>
      <w:r w:rsidRPr="00F10F1D">
        <w:rPr>
          <w:rFonts w:ascii="Simplified Arabic" w:hAnsi="Simplified Arabic" w:cs="Simplified Arabic"/>
          <w:rtl/>
        </w:rPr>
        <w:t>اجتياز امتحان اللغة الأجنبية وفق قرارات مجلس التعليم العالي</w:t>
      </w:r>
      <w:r w:rsidRPr="00F10F1D">
        <w:rPr>
          <w:rFonts w:ascii="Simplified Arabic" w:hAnsi="Simplified Arabic" w:cs="Simplified Arabic"/>
        </w:rPr>
        <w:t>.</w:t>
      </w:r>
    </w:p>
    <w:p w14:paraId="41DD8A80" w14:textId="77777777" w:rsidR="00F10F1D" w:rsidRDefault="001F2567" w:rsidP="00F10F1D">
      <w:pPr>
        <w:bidi/>
        <w:spacing w:before="120" w:after="60" w:line="240" w:lineRule="auto"/>
        <w:rPr>
          <w:rFonts w:ascii="Simplified Arabic" w:hAnsi="Simplified Arabic" w:cs="Simplified Arabic" w:hint="cs"/>
          <w:b/>
          <w:bCs/>
          <w:rtl/>
        </w:rPr>
      </w:pPr>
      <w:r w:rsidRPr="00F538A8">
        <w:rPr>
          <w:rFonts w:ascii="Simplified Arabic" w:hAnsi="Simplified Arabic" w:cs="Simplified Arabic"/>
          <w:b/>
          <w:bCs/>
          <w:rtl/>
        </w:rPr>
        <w:t xml:space="preserve">ثانياً: تمنح درجة الماجستير في ................. ، </w:t>
      </w:r>
      <w:r w:rsidR="00F538A8" w:rsidRPr="00F538A8">
        <w:rPr>
          <w:rFonts w:ascii="Simplified Arabic" w:hAnsi="Simplified Arabic" w:cs="Simplified Arabic"/>
          <w:b/>
          <w:bCs/>
          <w:rtl/>
        </w:rPr>
        <w:t>بعد اتمام المتطلبات التالية</w:t>
      </w:r>
      <w:r w:rsidR="00F538A8" w:rsidRPr="00F538A8">
        <w:rPr>
          <w:rFonts w:ascii="Simplified Arabic" w:hAnsi="Simplified Arabic" w:cs="Simplified Arabic" w:hint="cs"/>
          <w:b/>
          <w:bCs/>
          <w:rtl/>
        </w:rPr>
        <w:t>:</w:t>
      </w:r>
    </w:p>
    <w:p w14:paraId="1F0E57D7" w14:textId="1522B26E" w:rsidR="001F2567" w:rsidRPr="00F10F1D" w:rsidRDefault="001F2567" w:rsidP="00D16D3F">
      <w:pPr>
        <w:pStyle w:val="ListParagraph"/>
        <w:numPr>
          <w:ilvl w:val="0"/>
          <w:numId w:val="3"/>
        </w:numPr>
        <w:bidi/>
        <w:spacing w:after="60" w:line="240" w:lineRule="auto"/>
        <w:ind w:left="429"/>
        <w:jc w:val="lowKashida"/>
        <w:rPr>
          <w:rFonts w:ascii="Simplified Arabic" w:hAnsi="Simplified Arabic" w:cs="Simplified Arabic" w:hint="cs"/>
          <w:b/>
          <w:bCs/>
        </w:rPr>
      </w:pPr>
      <w:r w:rsidRPr="00F10F1D">
        <w:rPr>
          <w:rFonts w:ascii="Simplified Arabic" w:hAnsi="Simplified Arabic" w:cs="Simplified Arabic"/>
          <w:rtl/>
        </w:rPr>
        <w:t>استيفاء شروط الحصول على الدرجة المنصوص عليها في تعليمات برنامج الماجستير رقم (</w:t>
      </w:r>
      <w:r w:rsidR="0018236C" w:rsidRPr="00F10F1D">
        <w:rPr>
          <w:rFonts w:ascii="Simplified Arabic" w:hAnsi="Simplified Arabic" w:cs="Simplified Arabic" w:hint="cs"/>
          <w:rtl/>
        </w:rPr>
        <w:t xml:space="preserve">3) </w:t>
      </w:r>
      <w:r w:rsidRPr="00F10F1D">
        <w:rPr>
          <w:rFonts w:ascii="Simplified Arabic" w:hAnsi="Simplified Arabic" w:cs="Simplified Arabic"/>
          <w:rtl/>
        </w:rPr>
        <w:t xml:space="preserve">لسنة </w:t>
      </w:r>
      <w:r w:rsidR="0018236C" w:rsidRPr="00F10F1D">
        <w:rPr>
          <w:rFonts w:ascii="Simplified Arabic" w:hAnsi="Simplified Arabic" w:cs="Simplified Arabic" w:hint="cs"/>
          <w:rtl/>
        </w:rPr>
        <w:t>2011</w:t>
      </w:r>
      <w:r w:rsidRPr="00F10F1D">
        <w:rPr>
          <w:rFonts w:ascii="Simplified Arabic" w:hAnsi="Simplified Arabic" w:cs="Simplified Arabic"/>
        </w:rPr>
        <w:t xml:space="preserve"> .</w:t>
      </w:r>
    </w:p>
    <w:p w14:paraId="04865392" w14:textId="77777777" w:rsidR="00F10F1D" w:rsidRDefault="001F2567" w:rsidP="00D16D3F">
      <w:pPr>
        <w:pStyle w:val="ListParagraph"/>
        <w:numPr>
          <w:ilvl w:val="0"/>
          <w:numId w:val="3"/>
        </w:numPr>
        <w:bidi/>
        <w:spacing w:after="60" w:line="240" w:lineRule="auto"/>
        <w:ind w:left="429"/>
        <w:jc w:val="lowKashida"/>
        <w:rPr>
          <w:rFonts w:ascii="Simplified Arabic" w:hAnsi="Simplified Arabic" w:cs="Simplified Arabic" w:hint="cs"/>
        </w:rPr>
      </w:pPr>
      <w:r w:rsidRPr="00F10F1D">
        <w:rPr>
          <w:rFonts w:ascii="Simplified Arabic" w:hAnsi="Simplified Arabic" w:cs="Simplified Arabic"/>
          <w:rtl/>
        </w:rPr>
        <w:t xml:space="preserve">دراسة المساقات </w:t>
      </w:r>
      <w:r w:rsidR="00F538A8" w:rsidRPr="00F10F1D">
        <w:rPr>
          <w:rFonts w:ascii="Simplified Arabic" w:hAnsi="Simplified Arabic" w:cs="Simplified Arabic" w:hint="cs"/>
          <w:rtl/>
        </w:rPr>
        <w:t>الاستدراكية</w:t>
      </w:r>
      <w:r w:rsidRPr="00F10F1D">
        <w:rPr>
          <w:rFonts w:ascii="Simplified Arabic" w:hAnsi="Simplified Arabic" w:cs="Simplified Arabic"/>
          <w:rtl/>
        </w:rPr>
        <w:t xml:space="preserve"> التي تقررها لجنة الدراسات العليا في القسم</w:t>
      </w:r>
      <w:r w:rsidRPr="00F10F1D">
        <w:rPr>
          <w:rFonts w:ascii="Simplified Arabic" w:hAnsi="Simplified Arabic" w:cs="Simplified Arabic"/>
        </w:rPr>
        <w:t>.</w:t>
      </w:r>
    </w:p>
    <w:p w14:paraId="67AAF995" w14:textId="762AC65A" w:rsidR="00CA46B7" w:rsidRPr="00F10F1D" w:rsidRDefault="001F2567" w:rsidP="00D16D3F">
      <w:pPr>
        <w:pStyle w:val="ListParagraph"/>
        <w:numPr>
          <w:ilvl w:val="0"/>
          <w:numId w:val="3"/>
        </w:numPr>
        <w:bidi/>
        <w:spacing w:after="60" w:line="240" w:lineRule="auto"/>
        <w:ind w:left="429"/>
        <w:jc w:val="lowKashida"/>
        <w:rPr>
          <w:rFonts w:ascii="Simplified Arabic" w:hAnsi="Simplified Arabic" w:cs="Simplified Arabic"/>
          <w:rtl/>
        </w:rPr>
      </w:pPr>
      <w:r w:rsidRPr="00F10F1D">
        <w:rPr>
          <w:rFonts w:ascii="Simplified Arabic" w:hAnsi="Simplified Arabic" w:cs="Simplified Arabic"/>
          <w:rtl/>
        </w:rPr>
        <w:t xml:space="preserve">دراسة ما لا يقل عن </w:t>
      </w:r>
      <w:r w:rsidR="00F538A8" w:rsidRPr="00F10F1D">
        <w:rPr>
          <w:rFonts w:ascii="Simplified Arabic" w:hAnsi="Simplified Arabic" w:cs="Simplified Arabic" w:hint="cs"/>
          <w:rtl/>
        </w:rPr>
        <w:t>...</w:t>
      </w:r>
      <w:r w:rsidRPr="00F10F1D">
        <w:rPr>
          <w:rFonts w:ascii="Simplified Arabic" w:hAnsi="Simplified Arabic" w:cs="Simplified Arabic"/>
          <w:rtl/>
        </w:rPr>
        <w:t xml:space="preserve"> ساعة معتمدة من مستوى </w:t>
      </w:r>
      <w:r w:rsidR="003602BB">
        <w:rPr>
          <w:rFonts w:ascii="Simplified Arabic" w:hAnsi="Simplified Arabic" w:cs="Simplified Arabic" w:hint="cs"/>
          <w:rtl/>
        </w:rPr>
        <w:t>(600)</w:t>
      </w:r>
      <w:r w:rsidRPr="00F10F1D">
        <w:rPr>
          <w:rFonts w:ascii="Simplified Arabic" w:hAnsi="Simplified Arabic" w:cs="Simplified Arabic"/>
          <w:rtl/>
        </w:rPr>
        <w:t xml:space="preserve"> </w:t>
      </w:r>
      <w:r w:rsidR="00F538A8" w:rsidRPr="00F10F1D">
        <w:rPr>
          <w:rFonts w:ascii="Simplified Arabic" w:hAnsi="Simplified Arabic" w:cs="Simplified Arabic" w:hint="cs"/>
          <w:rtl/>
        </w:rPr>
        <w:t xml:space="preserve"> </w:t>
      </w:r>
      <w:r w:rsidRPr="00F10F1D">
        <w:rPr>
          <w:rFonts w:ascii="Simplified Arabic" w:hAnsi="Simplified Arabic" w:cs="Simplified Arabic"/>
          <w:rtl/>
        </w:rPr>
        <w:t>والنجاح فيها موزعة كما يلي</w:t>
      </w:r>
      <w:r w:rsidRPr="00F10F1D">
        <w:rPr>
          <w:rFonts w:ascii="Simplified Arabic" w:hAnsi="Simplified Arabic" w:cs="Simplified Arabic"/>
        </w:rPr>
        <w:t>:</w:t>
      </w:r>
    </w:p>
    <w:p w14:paraId="20D41622" w14:textId="3A3945F6" w:rsidR="003430C1" w:rsidRPr="003430C1" w:rsidRDefault="003430C1" w:rsidP="00F73954">
      <w:pPr>
        <w:bidi/>
        <w:spacing w:after="0" w:line="240" w:lineRule="auto"/>
        <w:rPr>
          <w:rFonts w:ascii="Simplified Arabic" w:hAnsi="Simplified Arabic" w:cs="Simplified Arabic"/>
          <w:sz w:val="20"/>
          <w:szCs w:val="20"/>
          <w:rtl/>
        </w:rPr>
      </w:pPr>
      <w:r w:rsidRPr="003430C1">
        <w:rPr>
          <w:rFonts w:ascii="Simplified Arabic" w:hAnsi="Simplified Arabic" w:cs="Simplified Arabic" w:hint="cs"/>
          <w:sz w:val="20"/>
          <w:szCs w:val="20"/>
          <w:rtl/>
        </w:rPr>
        <w:t>*تتغير الشروط العامة</w:t>
      </w:r>
      <w:r>
        <w:rPr>
          <w:rFonts w:ascii="Simplified Arabic" w:hAnsi="Simplified Arabic" w:cs="Simplified Arabic" w:hint="cs"/>
          <w:sz w:val="20"/>
          <w:szCs w:val="20"/>
          <w:rtl/>
        </w:rPr>
        <w:t xml:space="preserve"> </w:t>
      </w:r>
      <w:r w:rsidR="00F73954">
        <w:rPr>
          <w:rFonts w:ascii="Simplified Arabic" w:hAnsi="Simplified Arabic" w:cs="Simplified Arabic" w:hint="cs"/>
          <w:sz w:val="20"/>
          <w:szCs w:val="20"/>
          <w:rtl/>
        </w:rPr>
        <w:t>وفقاً لل</w:t>
      </w:r>
      <w:r>
        <w:rPr>
          <w:rFonts w:ascii="Simplified Arabic" w:hAnsi="Simplified Arabic" w:cs="Simplified Arabic" w:hint="cs"/>
          <w:sz w:val="20"/>
          <w:szCs w:val="20"/>
          <w:rtl/>
        </w:rPr>
        <w:t>قرارات المتعلقة بكل برنامج.</w:t>
      </w:r>
    </w:p>
    <w:tbl>
      <w:tblPr>
        <w:tblStyle w:val="TableGrid"/>
        <w:bidiVisual/>
        <w:tblW w:w="9361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4"/>
        <w:gridCol w:w="2423"/>
      </w:tblGrid>
      <w:tr w:rsidR="00A831EF" w:rsidRPr="004D4AAF" w14:paraId="38D35645" w14:textId="77777777" w:rsidTr="008D5C5A">
        <w:trPr>
          <w:trHeight w:val="288"/>
          <w:jc w:val="center"/>
        </w:trPr>
        <w:tc>
          <w:tcPr>
            <w:tcW w:w="9361" w:type="dxa"/>
            <w:gridSpan w:val="7"/>
            <w:shd w:val="clear" w:color="auto" w:fill="A8D08D" w:themeFill="accent6" w:themeFillTint="99"/>
            <w:vAlign w:val="center"/>
          </w:tcPr>
          <w:p w14:paraId="6FDE28E2" w14:textId="67E1E416" w:rsidR="00A831EF" w:rsidRPr="00153DA4" w:rsidRDefault="00A831EF" w:rsidP="001F2567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53DA4">
              <w:rPr>
                <w:rFonts w:ascii="Simplified Arabic" w:hAnsi="Simplified Arabic" w:cs="Simplified Arabic"/>
                <w:b/>
                <w:bCs/>
              </w:rPr>
              <w:br w:type="page"/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أولاً: 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>مساقات ا</w:t>
            </w:r>
            <w:r w:rsidR="00E43BAF">
              <w:rPr>
                <w:rFonts w:ascii="Simplified Arabic" w:hAnsi="Simplified Arabic" w:cs="Simplified Arabic" w:hint="cs"/>
                <w:b/>
                <w:bCs/>
                <w:rtl/>
              </w:rPr>
              <w:t>جب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ويخصص لها 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(</w:t>
            </w:r>
            <w:r w:rsidR="003351A5"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383608" w:rsidRPr="004D4AAF" w14:paraId="2F2B07B7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1EA16BC3" w14:textId="6F717FA5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43B30658" w14:textId="082EAA9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31AFD163" w14:textId="08F4957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4" w:type="dxa"/>
            <w:gridSpan w:val="3"/>
            <w:vAlign w:val="center"/>
          </w:tcPr>
          <w:p w14:paraId="4CAC7D9D" w14:textId="41475A8F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Align w:val="center"/>
          </w:tcPr>
          <w:p w14:paraId="105BDC9C" w14:textId="233514E9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10592573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20D3D66B" w14:textId="7777777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1C11E79A" w14:textId="7777777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79D57FAA" w14:textId="46072B38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0D2D8D3" w14:textId="798A670C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bookmarkStart w:id="1" w:name="_GoBack"/>
            <w:bookmarkEnd w:id="1"/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0E8F90D3" w14:textId="43D5EE64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4" w:type="dxa"/>
            <w:vAlign w:val="center"/>
          </w:tcPr>
          <w:p w14:paraId="34B3B011" w14:textId="775E760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Align w:val="center"/>
          </w:tcPr>
          <w:p w14:paraId="6C76459A" w14:textId="525016BC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7C2DCC7A" w14:textId="77777777" w:rsidTr="008D5C5A">
        <w:trPr>
          <w:jc w:val="center"/>
        </w:trPr>
        <w:tc>
          <w:tcPr>
            <w:tcW w:w="984" w:type="dxa"/>
            <w:vAlign w:val="center"/>
          </w:tcPr>
          <w:p w14:paraId="46FE7409" w14:textId="51467EBB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61736894" w14:textId="2FDD20F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AB64D25" w14:textId="201A668E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CC45060" w14:textId="008597BA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EBA500C" w14:textId="784169D2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4" w:type="dxa"/>
            <w:vAlign w:val="center"/>
          </w:tcPr>
          <w:p w14:paraId="3C9D9A67" w14:textId="3954760C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0539242F" w14:textId="118E0441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6ED16745" w14:textId="77777777" w:rsidTr="008D5C5A">
        <w:trPr>
          <w:jc w:val="center"/>
        </w:trPr>
        <w:tc>
          <w:tcPr>
            <w:tcW w:w="984" w:type="dxa"/>
            <w:vAlign w:val="center"/>
          </w:tcPr>
          <w:p w14:paraId="2FD612DF" w14:textId="53255FDF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429ED48C" w14:textId="172A7709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624CC909" w14:textId="17B85F3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6C957BB" w14:textId="67072236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5376544" w14:textId="6B9C521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4" w:type="dxa"/>
            <w:vAlign w:val="center"/>
          </w:tcPr>
          <w:p w14:paraId="1934D4B9" w14:textId="3240662B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1AD169B8" w14:textId="1878A9B6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5DBAB9D8" w14:textId="77777777" w:rsidTr="008D5C5A">
        <w:trPr>
          <w:jc w:val="center"/>
        </w:trPr>
        <w:tc>
          <w:tcPr>
            <w:tcW w:w="984" w:type="dxa"/>
            <w:vAlign w:val="center"/>
          </w:tcPr>
          <w:p w14:paraId="12A6C574" w14:textId="6FD7F604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22F1B1A2" w14:textId="64461672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D385A10" w14:textId="0D5A8251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5E3D2DB" w14:textId="5F16EBA2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01CFA7D" w14:textId="0B01CCB5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4" w:type="dxa"/>
            <w:vAlign w:val="center"/>
          </w:tcPr>
          <w:p w14:paraId="22C292EF" w14:textId="17509F73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11D2C420" w14:textId="5BDBD26A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0046609" w14:textId="5DAC725C" w:rsidR="00B61275" w:rsidRDefault="00B61275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357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0"/>
        <w:gridCol w:w="2423"/>
      </w:tblGrid>
      <w:tr w:rsidR="00E43BAF" w:rsidRPr="004D4AAF" w14:paraId="78F056A2" w14:textId="77777777" w:rsidTr="008D5C5A">
        <w:trPr>
          <w:trHeight w:val="288"/>
          <w:jc w:val="center"/>
        </w:trPr>
        <w:tc>
          <w:tcPr>
            <w:tcW w:w="9357" w:type="dxa"/>
            <w:gridSpan w:val="7"/>
            <w:shd w:val="clear" w:color="auto" w:fill="A8D08D" w:themeFill="accent6" w:themeFillTint="99"/>
            <w:vAlign w:val="center"/>
          </w:tcPr>
          <w:p w14:paraId="02EA7DFF" w14:textId="337DB323" w:rsidR="00E43BAF" w:rsidRPr="00153DA4" w:rsidRDefault="00E43BAF" w:rsidP="001F2567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53DA4">
              <w:rPr>
                <w:rFonts w:ascii="Simplified Arabic" w:hAnsi="Simplified Arabic" w:cs="Simplified Arabic"/>
                <w:b/>
                <w:bCs/>
              </w:rPr>
              <w:br w:type="page"/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نياً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: 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مساقات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ختيارية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ويخصص لها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>، يختارها الطالب من المساقات التالية</w:t>
            </w:r>
          </w:p>
        </w:tc>
      </w:tr>
      <w:tr w:rsidR="00383608" w:rsidRPr="004D4AAF" w14:paraId="2B965757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37386B22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0A72BF8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6F29B4FE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0" w:type="dxa"/>
            <w:gridSpan w:val="3"/>
            <w:vAlign w:val="center"/>
          </w:tcPr>
          <w:p w14:paraId="2E115B27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Merge w:val="restart"/>
            <w:vAlign w:val="center"/>
          </w:tcPr>
          <w:p w14:paraId="1498237E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2599C64A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41A171C8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6996E2F1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5C8D16DC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BB2D19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061E3A69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0" w:type="dxa"/>
            <w:vAlign w:val="center"/>
          </w:tcPr>
          <w:p w14:paraId="50B3915B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Merge/>
            <w:vAlign w:val="center"/>
          </w:tcPr>
          <w:p w14:paraId="7FDB92C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13B254DE" w14:textId="77777777" w:rsidTr="008D5C5A">
        <w:trPr>
          <w:jc w:val="center"/>
        </w:trPr>
        <w:tc>
          <w:tcPr>
            <w:tcW w:w="984" w:type="dxa"/>
            <w:vAlign w:val="center"/>
          </w:tcPr>
          <w:p w14:paraId="1758C626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43B65B4C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45D954F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D9E5AB5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F0AA1B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55EA48F6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0265BA8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350C809F" w14:textId="77777777" w:rsidTr="008D5C5A">
        <w:trPr>
          <w:jc w:val="center"/>
        </w:trPr>
        <w:tc>
          <w:tcPr>
            <w:tcW w:w="984" w:type="dxa"/>
            <w:vAlign w:val="center"/>
          </w:tcPr>
          <w:p w14:paraId="3B6E917B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1BCFFB72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14EDFD2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914EE7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30C773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1047214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2CA4458A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4BF3C00C" w14:textId="77777777" w:rsidTr="008D5C5A">
        <w:trPr>
          <w:jc w:val="center"/>
        </w:trPr>
        <w:tc>
          <w:tcPr>
            <w:tcW w:w="984" w:type="dxa"/>
            <w:vAlign w:val="center"/>
          </w:tcPr>
          <w:p w14:paraId="3BAF2429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490B0EE9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4847EE9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A97F61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2C77EEF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3A5D565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53AA6BBB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5E6B951" w14:textId="408F1FC1" w:rsidR="00E43BAF" w:rsidRDefault="00E43BAF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357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0"/>
        <w:gridCol w:w="2423"/>
      </w:tblGrid>
      <w:tr w:rsidR="00A831EF" w:rsidRPr="004D4AAF" w14:paraId="6C3C199D" w14:textId="77777777" w:rsidTr="008D5C5A">
        <w:trPr>
          <w:trHeight w:val="288"/>
          <w:jc w:val="center"/>
        </w:trPr>
        <w:tc>
          <w:tcPr>
            <w:tcW w:w="9357" w:type="dxa"/>
            <w:gridSpan w:val="7"/>
            <w:shd w:val="clear" w:color="auto" w:fill="A8D08D" w:themeFill="accent6" w:themeFillTint="99"/>
            <w:vAlign w:val="center"/>
          </w:tcPr>
          <w:p w14:paraId="546CC7DC" w14:textId="7D851857" w:rsidR="00A831EF" w:rsidRPr="00153DA4" w:rsidRDefault="003351A5" w:rsidP="001F2567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</w:t>
            </w:r>
            <w:r w:rsidR="002D718A">
              <w:rPr>
                <w:rFonts w:ascii="Simplified Arabic" w:hAnsi="Simplified Arabic" w:cs="Simplified Arabic" w:hint="cs"/>
                <w:b/>
                <w:bCs/>
                <w:rtl/>
              </w:rPr>
              <w:t>لث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ً: </w:t>
            </w:r>
            <w:r w:rsidR="001F2567">
              <w:rPr>
                <w:rFonts w:ascii="Simplified Arabic" w:hAnsi="Simplified Arabic" w:cs="Simplified Arabic" w:hint="cs"/>
                <w:b/>
                <w:bCs/>
                <w:rtl/>
              </w:rPr>
              <w:t>مساق رسالة الماجستير ويخصص لها</w:t>
            </w:r>
            <w:r w:rsidR="001F2567"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</w:t>
            </w:r>
            <w:r w:rsidR="001F2567">
              <w:rPr>
                <w:rFonts w:ascii="Simplified Arabic" w:hAnsi="Simplified Arabic" w:cs="Simplified Arabic"/>
                <w:b/>
                <w:bCs/>
              </w:rPr>
              <w:t>…</w:t>
            </w:r>
            <w:r w:rsidR="001F2567"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383608" w:rsidRPr="004D4AAF" w14:paraId="55AAAF8D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58AF7BF1" w14:textId="77777777" w:rsidR="00383608" w:rsidRPr="00D6607F" w:rsidRDefault="00383608" w:rsidP="003602BB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5F32B992" w14:textId="77777777" w:rsidR="00383608" w:rsidRPr="00D6607F" w:rsidRDefault="00383608" w:rsidP="003602BB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3805FAE5" w14:textId="77777777" w:rsidR="00383608" w:rsidRPr="00D6607F" w:rsidRDefault="00383608" w:rsidP="003602BB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0" w:type="dxa"/>
            <w:gridSpan w:val="3"/>
            <w:vAlign w:val="center"/>
          </w:tcPr>
          <w:p w14:paraId="5876E966" w14:textId="77777777" w:rsidR="00383608" w:rsidRPr="00D6607F" w:rsidRDefault="00383608" w:rsidP="004F1E0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Merge w:val="restart"/>
            <w:vAlign w:val="center"/>
          </w:tcPr>
          <w:p w14:paraId="13AC57A2" w14:textId="77777777" w:rsidR="00383608" w:rsidRPr="00D6607F" w:rsidRDefault="00383608" w:rsidP="00F538A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15F9CA39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101D9BED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5AF3958F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4DBD6D35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713776C" w14:textId="77777777" w:rsidR="00383608" w:rsidRPr="00D6607F" w:rsidRDefault="00383608" w:rsidP="00F538A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40D95D06" w14:textId="77777777" w:rsidR="00383608" w:rsidRPr="00D6607F" w:rsidRDefault="00383608" w:rsidP="00F538A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0" w:type="dxa"/>
            <w:vAlign w:val="center"/>
          </w:tcPr>
          <w:p w14:paraId="6DD29382" w14:textId="77777777" w:rsidR="00383608" w:rsidRPr="00D6607F" w:rsidRDefault="00383608" w:rsidP="00F538A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Merge/>
            <w:vAlign w:val="center"/>
          </w:tcPr>
          <w:p w14:paraId="6F366CD3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2A4D4CEE" w14:textId="77777777" w:rsidTr="008D5C5A">
        <w:trPr>
          <w:jc w:val="center"/>
        </w:trPr>
        <w:tc>
          <w:tcPr>
            <w:tcW w:w="984" w:type="dxa"/>
            <w:vAlign w:val="center"/>
          </w:tcPr>
          <w:p w14:paraId="2ACFB204" w14:textId="07CBCCC1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7CED1DF7" w14:textId="1B758DC0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FA376C1" w14:textId="3746353F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D0FA4DA" w14:textId="437D417D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C3417C3" w14:textId="1F5CBAF6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05806225" w14:textId="5204DB45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59E110C5" w14:textId="4B5AFDC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17350D8B" w14:textId="77777777" w:rsidTr="008D5C5A">
        <w:trPr>
          <w:jc w:val="center"/>
        </w:trPr>
        <w:tc>
          <w:tcPr>
            <w:tcW w:w="984" w:type="dxa"/>
            <w:vAlign w:val="center"/>
          </w:tcPr>
          <w:p w14:paraId="728D077F" w14:textId="12F13118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27658674" w14:textId="4EE71A85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7CE3D898" w14:textId="26ACD153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BF931DC" w14:textId="70FFF6D2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1FA9B77" w14:textId="4DB9EE83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762AF633" w14:textId="6FFCBBB4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220E3C89" w14:textId="6723843D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D16D3F" w:rsidRPr="004D4AAF" w14:paraId="073B4500" w14:textId="77777777" w:rsidTr="008D5C5A">
        <w:trPr>
          <w:jc w:val="center"/>
        </w:trPr>
        <w:tc>
          <w:tcPr>
            <w:tcW w:w="984" w:type="dxa"/>
            <w:vAlign w:val="center"/>
          </w:tcPr>
          <w:p w14:paraId="5102AE0A" w14:textId="77777777" w:rsidR="00D16D3F" w:rsidRPr="00D6607F" w:rsidRDefault="00D16D3F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6EDB8547" w14:textId="77777777" w:rsidR="00D16D3F" w:rsidRPr="00D6607F" w:rsidRDefault="00D16D3F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7694F837" w14:textId="77777777" w:rsidR="00D16D3F" w:rsidRPr="00D6607F" w:rsidRDefault="00D16D3F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C0346E6" w14:textId="77777777" w:rsidR="00D16D3F" w:rsidRPr="00D6607F" w:rsidRDefault="00D16D3F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4C3B534" w14:textId="77777777" w:rsidR="00D16D3F" w:rsidRPr="00D6607F" w:rsidRDefault="00D16D3F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530B68F3" w14:textId="77777777" w:rsidR="00D16D3F" w:rsidRPr="00D6607F" w:rsidRDefault="00D16D3F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77C6230B" w14:textId="77777777" w:rsidR="00D16D3F" w:rsidRPr="00D6607F" w:rsidRDefault="00D16D3F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A3054D2" w14:textId="225D0C26" w:rsidR="00982BBD" w:rsidRPr="00982BBD" w:rsidRDefault="00982BBD" w:rsidP="003430C1">
      <w:pPr>
        <w:rPr>
          <w:b/>
          <w:bCs/>
          <w:sz w:val="24"/>
          <w:szCs w:val="24"/>
          <w:lang w:bidi="ar-JO"/>
        </w:rPr>
      </w:pPr>
    </w:p>
    <w:sectPr w:rsidR="00982BBD" w:rsidRPr="00982BBD" w:rsidSect="00B7460E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80FFF0" w14:textId="77777777" w:rsidR="007A30F6" w:rsidRDefault="007A30F6" w:rsidP="00B61275">
      <w:pPr>
        <w:spacing w:after="0" w:line="240" w:lineRule="auto"/>
      </w:pPr>
      <w:r>
        <w:separator/>
      </w:r>
    </w:p>
  </w:endnote>
  <w:endnote w:type="continuationSeparator" w:id="0">
    <w:p w14:paraId="719E244C" w14:textId="77777777" w:rsidR="007A30F6" w:rsidRDefault="007A30F6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459460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BE3CCF6" w14:textId="722F4977" w:rsidR="00741021" w:rsidRDefault="00741021" w:rsidP="00741021">
            <w:pPr>
              <w:pStyle w:val="Footer"/>
              <w:shd w:val="clear" w:color="auto" w:fill="E7E6E6" w:themeFill="background2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602B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602B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D6DD9B" w14:textId="4D2EEA6A" w:rsidR="0015550E" w:rsidRDefault="001555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B41CFB" w14:textId="77777777" w:rsidR="007A30F6" w:rsidRDefault="007A30F6" w:rsidP="00B61275">
      <w:pPr>
        <w:spacing w:after="0" w:line="240" w:lineRule="auto"/>
      </w:pPr>
      <w:r>
        <w:separator/>
      </w:r>
    </w:p>
  </w:footnote>
  <w:footnote w:type="continuationSeparator" w:id="0">
    <w:p w14:paraId="14C46A24" w14:textId="77777777" w:rsidR="007A30F6" w:rsidRDefault="007A30F6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7FF2D7" w14:textId="4F72F6BD" w:rsidR="00E5003E" w:rsidRDefault="007A30F6">
    <w:pPr>
      <w:pStyle w:val="Header"/>
    </w:pPr>
    <w:r>
      <w:rPr>
        <w:noProof/>
      </w:rPr>
      <w:pict w14:anchorId="087098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36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6"/>
      <w:gridCol w:w="1011"/>
      <w:gridCol w:w="3422"/>
      <w:gridCol w:w="730"/>
      <w:gridCol w:w="2246"/>
    </w:tblGrid>
    <w:tr w:rsidR="0019118A" w14:paraId="5501F776" w14:textId="77777777" w:rsidTr="00752CEB">
      <w:trPr>
        <w:jc w:val="center"/>
      </w:trPr>
      <w:tc>
        <w:tcPr>
          <w:tcW w:w="1956" w:type="dxa"/>
        </w:tcPr>
        <w:p w14:paraId="40E0F6AB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8BFC520" wp14:editId="2C745236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63" w:type="dxa"/>
          <w:gridSpan w:val="3"/>
        </w:tcPr>
        <w:p w14:paraId="2D96F858" w14:textId="77777777" w:rsidR="00E43BAF" w:rsidRDefault="0019118A" w:rsidP="0019118A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4DFBBC53" w14:textId="77777777" w:rsidR="00E43BAF" w:rsidRPr="00782F13" w:rsidRDefault="00E43BAF" w:rsidP="00E43BAF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E0D6DCA" w14:textId="1A9B7C42" w:rsidR="0019118A" w:rsidRPr="00782F13" w:rsidRDefault="00E43BAF" w:rsidP="0019118A">
          <w:pPr>
            <w:pStyle w:val="Header"/>
            <w:jc w:val="center"/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ة</w:t>
          </w:r>
          <w:r w:rsidR="0019118A" w:rsidRPr="00782F13">
            <w:t xml:space="preserve"> </w:t>
          </w:r>
        </w:p>
        <w:p w14:paraId="55F58D86" w14:textId="7174F805" w:rsidR="0019118A" w:rsidRPr="00E43BAF" w:rsidRDefault="0019118A" w:rsidP="00E43BAF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6" w:type="dxa"/>
        </w:tcPr>
        <w:p w14:paraId="484332D5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0D99901" wp14:editId="72BAD103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9118A" w:rsidRPr="003E38BC" w14:paraId="1525BD2C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3A83C870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تاريخ اعتماد الوثيقة</w:t>
          </w:r>
        </w:p>
      </w:tc>
      <w:tc>
        <w:tcPr>
          <w:tcW w:w="3422" w:type="dxa"/>
          <w:vMerge w:val="restart"/>
          <w:vAlign w:val="center"/>
        </w:tcPr>
        <w:p w14:paraId="6CAD37DE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 w:rsidRPr="00741021">
            <w:rPr>
              <w:rFonts w:hint="cs"/>
              <w:b/>
              <w:bCs/>
              <w:sz w:val="24"/>
              <w:szCs w:val="24"/>
              <w:rtl/>
              <w:lang w:bidi="ar-JO"/>
            </w:rPr>
            <w:t>الخطة الدراسية</w:t>
          </w:r>
        </w:p>
      </w:tc>
      <w:tc>
        <w:tcPr>
          <w:tcW w:w="2976" w:type="dxa"/>
          <w:gridSpan w:val="2"/>
          <w:vAlign w:val="center"/>
        </w:tcPr>
        <w:p w14:paraId="4C452EEB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رمز الوثيقة</w:t>
          </w:r>
        </w:p>
      </w:tc>
    </w:tr>
    <w:tr w:rsidR="00A80082" w:rsidRPr="003E38BC" w14:paraId="30E1F057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63D7059E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3422" w:type="dxa"/>
          <w:vMerge/>
          <w:vAlign w:val="center"/>
        </w:tcPr>
        <w:p w14:paraId="4AFF66EC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976" w:type="dxa"/>
          <w:gridSpan w:val="2"/>
          <w:vAlign w:val="center"/>
        </w:tcPr>
        <w:p w14:paraId="431C547C" w14:textId="1741CE8D" w:rsidR="00A80082" w:rsidRPr="00A752B2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2-P</w:t>
          </w:r>
          <w:r w:rsidR="005421C4">
            <w:rPr>
              <w:lang w:bidi="ar-JO"/>
            </w:rPr>
            <w:t>R</w:t>
          </w:r>
          <w:r>
            <w:rPr>
              <w:lang w:bidi="ar-JO"/>
            </w:rPr>
            <w:t>0</w:t>
          </w:r>
          <w:r w:rsidR="005421C4">
            <w:rPr>
              <w:lang w:bidi="ar-JO"/>
            </w:rPr>
            <w:t>4</w:t>
          </w:r>
        </w:p>
      </w:tc>
    </w:tr>
  </w:tbl>
  <w:p w14:paraId="29818603" w14:textId="3D0EE4D2" w:rsidR="0019118A" w:rsidRDefault="0019118A" w:rsidP="0019118A">
    <w:pPr>
      <w:pStyle w:val="Header"/>
      <w:rPr>
        <w:lang w:bidi="ar-JO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B8B0CD" w14:textId="72D4A718" w:rsidR="00E5003E" w:rsidRDefault="007A30F6">
    <w:pPr>
      <w:pStyle w:val="Header"/>
    </w:pPr>
    <w:r>
      <w:rPr>
        <w:noProof/>
      </w:rPr>
      <w:pict w14:anchorId="631B44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3D6603"/>
    <w:multiLevelType w:val="hybridMultilevel"/>
    <w:tmpl w:val="882453B0"/>
    <w:lvl w:ilvl="0" w:tplc="04A69B4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9E7DBA"/>
    <w:multiLevelType w:val="hybridMultilevel"/>
    <w:tmpl w:val="0BDEBE24"/>
    <w:lvl w:ilvl="0" w:tplc="0C9872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9C6DCC"/>
    <w:multiLevelType w:val="hybridMultilevel"/>
    <w:tmpl w:val="3DAEBA22"/>
    <w:lvl w:ilvl="0" w:tplc="4596FC1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NKsFAE1P3yUtAAAA"/>
  </w:docVars>
  <w:rsids>
    <w:rsidRoot w:val="005C7D04"/>
    <w:rsid w:val="00047E73"/>
    <w:rsid w:val="0007220D"/>
    <w:rsid w:val="000A5FEF"/>
    <w:rsid w:val="000D2482"/>
    <w:rsid w:val="00113755"/>
    <w:rsid w:val="001137EA"/>
    <w:rsid w:val="001274BC"/>
    <w:rsid w:val="0014328C"/>
    <w:rsid w:val="00153DA4"/>
    <w:rsid w:val="0015550E"/>
    <w:rsid w:val="0018236C"/>
    <w:rsid w:val="0019118A"/>
    <w:rsid w:val="0019286F"/>
    <w:rsid w:val="001C7F16"/>
    <w:rsid w:val="001F2567"/>
    <w:rsid w:val="001F7CCB"/>
    <w:rsid w:val="00214A6D"/>
    <w:rsid w:val="00215890"/>
    <w:rsid w:val="00224143"/>
    <w:rsid w:val="002309CF"/>
    <w:rsid w:val="00233C44"/>
    <w:rsid w:val="002B5C4C"/>
    <w:rsid w:val="002D718A"/>
    <w:rsid w:val="003351A5"/>
    <w:rsid w:val="003430C1"/>
    <w:rsid w:val="003602BB"/>
    <w:rsid w:val="00383608"/>
    <w:rsid w:val="003A0316"/>
    <w:rsid w:val="003A7E1B"/>
    <w:rsid w:val="003E38BC"/>
    <w:rsid w:val="0042445B"/>
    <w:rsid w:val="004259E1"/>
    <w:rsid w:val="00450ACD"/>
    <w:rsid w:val="0045436C"/>
    <w:rsid w:val="00495C94"/>
    <w:rsid w:val="00497CB9"/>
    <w:rsid w:val="004D2CEF"/>
    <w:rsid w:val="004D4AAF"/>
    <w:rsid w:val="004F1E04"/>
    <w:rsid w:val="00522075"/>
    <w:rsid w:val="00527E70"/>
    <w:rsid w:val="005421C4"/>
    <w:rsid w:val="005773F1"/>
    <w:rsid w:val="005C2027"/>
    <w:rsid w:val="005C7D04"/>
    <w:rsid w:val="006011E6"/>
    <w:rsid w:val="00605711"/>
    <w:rsid w:val="006753E9"/>
    <w:rsid w:val="00691A37"/>
    <w:rsid w:val="007208D6"/>
    <w:rsid w:val="00726B5F"/>
    <w:rsid w:val="00732C90"/>
    <w:rsid w:val="00741021"/>
    <w:rsid w:val="00752CEB"/>
    <w:rsid w:val="00773735"/>
    <w:rsid w:val="00784959"/>
    <w:rsid w:val="007A30F6"/>
    <w:rsid w:val="007A5C97"/>
    <w:rsid w:val="007A6AA3"/>
    <w:rsid w:val="007A7841"/>
    <w:rsid w:val="007D2264"/>
    <w:rsid w:val="00803B35"/>
    <w:rsid w:val="00844FF8"/>
    <w:rsid w:val="0088141A"/>
    <w:rsid w:val="00884442"/>
    <w:rsid w:val="00895BFE"/>
    <w:rsid w:val="008D5C5A"/>
    <w:rsid w:val="009157C9"/>
    <w:rsid w:val="00917027"/>
    <w:rsid w:val="00930301"/>
    <w:rsid w:val="00931B35"/>
    <w:rsid w:val="00961198"/>
    <w:rsid w:val="00982BBD"/>
    <w:rsid w:val="00987D9E"/>
    <w:rsid w:val="00995557"/>
    <w:rsid w:val="009F7AFB"/>
    <w:rsid w:val="00A752B2"/>
    <w:rsid w:val="00A80082"/>
    <w:rsid w:val="00A804B3"/>
    <w:rsid w:val="00A831EF"/>
    <w:rsid w:val="00AB165E"/>
    <w:rsid w:val="00AD53EF"/>
    <w:rsid w:val="00AE3A46"/>
    <w:rsid w:val="00AF7938"/>
    <w:rsid w:val="00B5286A"/>
    <w:rsid w:val="00B57912"/>
    <w:rsid w:val="00B61275"/>
    <w:rsid w:val="00B7460E"/>
    <w:rsid w:val="00B83831"/>
    <w:rsid w:val="00BB467B"/>
    <w:rsid w:val="00BB7F52"/>
    <w:rsid w:val="00BC3C55"/>
    <w:rsid w:val="00BF2C5D"/>
    <w:rsid w:val="00BF7333"/>
    <w:rsid w:val="00C00604"/>
    <w:rsid w:val="00C234D7"/>
    <w:rsid w:val="00C80807"/>
    <w:rsid w:val="00C964C8"/>
    <w:rsid w:val="00CA46B7"/>
    <w:rsid w:val="00CB0A0D"/>
    <w:rsid w:val="00CC0CB4"/>
    <w:rsid w:val="00CD2FAA"/>
    <w:rsid w:val="00CE5E7A"/>
    <w:rsid w:val="00CF0E9B"/>
    <w:rsid w:val="00D16D3F"/>
    <w:rsid w:val="00D203CC"/>
    <w:rsid w:val="00D32EEA"/>
    <w:rsid w:val="00D47BAD"/>
    <w:rsid w:val="00D6607F"/>
    <w:rsid w:val="00D82210"/>
    <w:rsid w:val="00D90100"/>
    <w:rsid w:val="00DC543E"/>
    <w:rsid w:val="00DD72CB"/>
    <w:rsid w:val="00E35FF7"/>
    <w:rsid w:val="00E43BAF"/>
    <w:rsid w:val="00E5003E"/>
    <w:rsid w:val="00E945D4"/>
    <w:rsid w:val="00E97148"/>
    <w:rsid w:val="00EA2E9D"/>
    <w:rsid w:val="00ED0FFD"/>
    <w:rsid w:val="00ED30AF"/>
    <w:rsid w:val="00ED3457"/>
    <w:rsid w:val="00EE32D9"/>
    <w:rsid w:val="00F10F1D"/>
    <w:rsid w:val="00F221CA"/>
    <w:rsid w:val="00F32036"/>
    <w:rsid w:val="00F34A16"/>
    <w:rsid w:val="00F538A8"/>
    <w:rsid w:val="00F55999"/>
    <w:rsid w:val="00F71BA3"/>
    <w:rsid w:val="00F73954"/>
    <w:rsid w:val="00F93EFB"/>
    <w:rsid w:val="00F95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4CF5C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30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30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85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9F094-E371-4181-916E-DD8C8174B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is Matalkah</dc:creator>
  <cp:lastModifiedBy>yu</cp:lastModifiedBy>
  <cp:revision>8</cp:revision>
  <cp:lastPrinted>2022-11-30T09:38:00Z</cp:lastPrinted>
  <dcterms:created xsi:type="dcterms:W3CDTF">2022-11-30T09:48:00Z</dcterms:created>
  <dcterms:modified xsi:type="dcterms:W3CDTF">2022-11-30T10:12:00Z</dcterms:modified>
</cp:coreProperties>
</file>